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747C" w:rsidRPr="0060747C" w:rsidRDefault="0060747C" w:rsidP="0060747C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 w:rsidRPr="0060747C">
        <w:rPr>
          <w:rFonts w:ascii="Helvetica" w:eastAsia="Times New Roman" w:hAnsi="Helvetica" w:cs="Times New Roman"/>
          <w:color w:val="2D3B45"/>
          <w:sz w:val="24"/>
          <w:szCs w:val="24"/>
        </w:rPr>
        <w:t>The submission for Course Project Part 1 should be three items: </w:t>
      </w:r>
    </w:p>
    <w:p w:rsidR="0060747C" w:rsidRPr="0060747C" w:rsidRDefault="0060747C" w:rsidP="006074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Times New Roman"/>
          <w:color w:val="2D3B45"/>
          <w:sz w:val="24"/>
          <w:szCs w:val="24"/>
        </w:rPr>
      </w:pPr>
      <w:r w:rsidRPr="0060747C">
        <w:rPr>
          <w:rFonts w:ascii="Helvetica" w:eastAsia="Times New Roman" w:hAnsi="Helvetica" w:cs="Times New Roman"/>
          <w:color w:val="2D3B45"/>
          <w:sz w:val="24"/>
          <w:szCs w:val="24"/>
        </w:rPr>
        <w:t>Submit a .jpeg, .jpg or .</w:t>
      </w:r>
      <w:proofErr w:type="spellStart"/>
      <w:r w:rsidRPr="0060747C">
        <w:rPr>
          <w:rFonts w:ascii="Helvetica" w:eastAsia="Times New Roman" w:hAnsi="Helvetica" w:cs="Times New Roman"/>
          <w:color w:val="2D3B45"/>
          <w:sz w:val="24"/>
          <w:szCs w:val="24"/>
        </w:rPr>
        <w:t>png</w:t>
      </w:r>
      <w:proofErr w:type="spellEnd"/>
      <w:r w:rsidRPr="0060747C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file of your visualization of your analysis for your assigned county. Make sure your visualization has a clear legend, that the axes are labeled, and that there is a title indicating the US County that you analyzed.</w:t>
      </w:r>
    </w:p>
    <w:p w:rsidR="0060747C" w:rsidRPr="0060747C" w:rsidRDefault="0060747C" w:rsidP="006074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Times New Roman"/>
          <w:color w:val="2D3B45"/>
          <w:sz w:val="24"/>
          <w:szCs w:val="24"/>
        </w:rPr>
      </w:pPr>
      <w:r w:rsidRPr="0060747C">
        <w:rPr>
          <w:rFonts w:ascii="Helvetica" w:eastAsia="Times New Roman" w:hAnsi="Helvetica" w:cs="Times New Roman"/>
          <w:color w:val="2D3B45"/>
          <w:sz w:val="24"/>
          <w:szCs w:val="24"/>
        </w:rPr>
        <w:t>Submit an explanation of your visualization</w:t>
      </w:r>
    </w:p>
    <w:p w:rsidR="0060747C" w:rsidRPr="0060747C" w:rsidRDefault="0060747C" w:rsidP="006074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Times New Roman"/>
          <w:color w:val="2D3B45"/>
          <w:sz w:val="24"/>
          <w:szCs w:val="24"/>
        </w:rPr>
      </w:pPr>
      <w:r w:rsidRPr="0060747C">
        <w:rPr>
          <w:rFonts w:ascii="Helvetica" w:eastAsia="Times New Roman" w:hAnsi="Helvetica" w:cs="Times New Roman"/>
          <w:color w:val="2D3B45"/>
          <w:sz w:val="24"/>
          <w:szCs w:val="24"/>
        </w:rPr>
        <w:t>Submit a reflection statement on what you got out of the collaborative assignment</w:t>
      </w:r>
    </w:p>
    <w:p w:rsidR="00E432EE" w:rsidRDefault="00E432EE">
      <w:bookmarkStart w:id="0" w:name="_GoBack"/>
      <w:bookmarkEnd w:id="0"/>
    </w:p>
    <w:sectPr w:rsidR="00E432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715145"/>
    <w:multiLevelType w:val="multilevel"/>
    <w:tmpl w:val="271E1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rMwMjWxMDAxNjRW0lEKTi0uzszPAykwrAUA60r44iwAAAA="/>
  </w:docVars>
  <w:rsids>
    <w:rsidRoot w:val="00960522"/>
    <w:rsid w:val="0060747C"/>
    <w:rsid w:val="00960522"/>
    <w:rsid w:val="00DD2A5A"/>
    <w:rsid w:val="00E4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4BA7C1-F89E-46D0-A690-E8CCD13E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7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24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10-30T20:53:00Z</dcterms:created>
  <dcterms:modified xsi:type="dcterms:W3CDTF">2022-10-30T20:53:00Z</dcterms:modified>
</cp:coreProperties>
</file>